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79b9be74ba3738de740e3cd4771e6fca60af8b"/>
      <w:r>
        <w:rPr>
          <w:b/>
        </w:rPr>
        <w:t xml:space="preserve">ПРОТОКОЛ ПРО РЕЗУЛЬТАТИ ЕЛЕКТРОННОГО АУКЦІОНУ № SPE001-UA-20240313-75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«НРЦ-ЮКРЕЙН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4.04.2024 13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араж загальною площею 23,2 кв.м; за адесою: Кіровоградська обл., Новоукраїнський р-н, м.Новомиргород, вул. Соборності, гараж 112а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– гараж загальною площею 23,2 кв.м (рік побудови – 1994; фундамент – з/б блоки; стіни – з/б плити; покрівля – з/б плити; підлога – залізобетонн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2,68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2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24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45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3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ула Олександр Юрійович, ІПН/РНОКПП: 36033104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твиненко Андрій Вікторович, ІПН/РНОКПП: 33198034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стаченко Вадим Володимирович, ІПН/РНОКПП: 27082146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оманів Михайло Михайлович, ІПН/РНОКПП: 32343190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да Сергій Васильович, ІПН/РНОКПП: 25008035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овіков Мар'ян Григорович , ІПН/РНОКПП: 30248061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П-ОФФЕР", ЄДРПОУ: 452135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ода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09:2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ла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4 17:4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2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ів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3:05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1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4:31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іков Мар'ян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5:1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таченко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53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6:0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ода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ла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ів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3:05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53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іков Мар'ян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таченко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9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оманів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16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ла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да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5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2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53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іков Мар'ян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29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таченко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33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ула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да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твин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4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ОП-ОФФЕР"</w:t>
            </w:r>
          </w:p>
        </w:tc>
        <w:tc>
          <w:p>
            <w:pPr>
              <w:pStyle w:val="Compact"/>
              <w:jc w:val="left"/>
            </w:pPr>
            <w:r>
              <w:t xml:space="preserve">120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47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ів Михайл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5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іков Мар'ян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54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таченко Вадим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5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Бестаченко Вадим Володимирович, ІПН/РНОКПП: 27082146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5 80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5 731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2190030000555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45 2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4.04.2024 13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естаченко Вадим Володимирович, ІПН/РНОКПП: 270821465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0:29:01Z</dcterms:created>
  <dcterms:modified xsi:type="dcterms:W3CDTF">2024-05-15T10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